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wo US observational administrative claims databases and one electronic health record (EHR) database, all mapped to OMOP-CDM version. More specifically, the considered claims databases were IBM MarketScan Medicare Supplemental Database (MDCR) representing retirees in the United States with primary or Medicare supplemental coverage and Optum De-Identified Clinformatics® Data Mart Database – Date of Death (DOD), including members of private health insurance. The EHR database was Optum de-identified Electronic Health Record Dataset (PANTHER) including Humedica’s Electronic Health Record.</w:t>
      </w:r>
    </w:p>
    <w:p>
      <w:pPr>
        <w:pStyle w:val="BodyText"/>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at 1 day after treatment initiation until 730 days after treatment initiation.</w:t>
      </w:r>
    </w:p>
    <w:p>
      <w:pPr>
        <w:pStyle w:val="Heading1"/>
      </w:pPr>
      <w:bookmarkStart w:id="23" w:name="statistical-analyses"/>
      <w:r>
        <w:t xml:space="preserve">3	Statistical analyses</w:t>
      </w:r>
      <w:bookmarkEnd w:id="23"/>
    </w:p>
    <w:p>
      <w:pPr>
        <w:pStyle w:val="FirstParagraph"/>
      </w:pPr>
      <w:r>
        <w:t xml:space="preserve">We performed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 (ref).</w:t>
      </w:r>
    </w:p>
    <w:p>
      <w:pPr>
        <w:pStyle w:val="BodyText"/>
      </w:pPr>
      <w:r>
        <w:t xml:space="preserve">For the second set of analyses, we used the standardized framework for risk-based assessment of treatment effect heterogeneity, that follows the directives of the PATH statement (ref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 Time at risk was set at 730 days after study inclusion.</w:t>
      </w:r>
    </w:p>
    <w:p>
      <w:pPr>
        <w:pStyle w:val="BodyText"/>
      </w:pPr>
      <w:r>
        <w:t xml:space="preserve">For each outcome we used the derived prediction models to divide th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w:t>
      </w:r>
    </w:p>
    <w:p>
      <w:pPr>
        <w:pStyle w:val="Heading1"/>
      </w:pPr>
      <w:bookmarkStart w:id="24" w:name="results"/>
      <w:r>
        <w:t xml:space="preserve">4	Results</w:t>
      </w:r>
      <w:bookmarkEnd w:id="24"/>
    </w:p>
    <w:p>
      <w:pPr>
        <w:pStyle w:val="FirstParagraph"/>
      </w:pPr>
      <w:r>
        <w:t xml:space="preserve">A total of 67714 patients were initially considered for our analyses. Of those, 14567 received teriparatide and 53147 received an oral bisphosphonate. Table 1 presents the patients considered in the final analyses across the 3 databases, after excluding patients experiencing the outcomes under study any time prior to cohort inclusion.</w:t>
      </w:r>
    </w:p>
    <w:p>
      <w:pPr>
        <w:pStyle w:val="SourceCode"/>
      </w:pPr>
      <w:r>
        <w:rPr>
          <w:rStyle w:val="VerbatimChar"/>
        </w:rPr>
        <w:t xml:space="preserve">##    estimate     lower    upper    seLogRr outcomeId database     analysisType</w:t>
      </w:r>
      <w:r>
        <w:br/>
      </w:r>
      <w:r>
        <w:rPr>
          <w:rStyle w:val="VerbatimChar"/>
        </w:rPr>
        <w:t xml:space="preserve">## 1 0.9595125 0.8575159 1.071087 0.05673295   4305080     mdcr matchOnPs_1_to_4</w:t>
      </w:r>
      <w:r>
        <w:br/>
      </w:r>
      <w:r>
        <w:rPr>
          <w:rStyle w:val="VerbatimChar"/>
        </w:rPr>
        <w:t xml:space="preserve">## 2 0.9785714 0.6516096 1.426955 0.19996610    198809     mdcr matchOnPs_1_to_4</w:t>
      </w:r>
      <w:r>
        <w:br/>
      </w:r>
      <w:r>
        <w:rPr>
          <w:rStyle w:val="VerbatimChar"/>
        </w:rPr>
        <w:t xml:space="preserve">## 3 0.6976869 0.3682276 1.220436 0.30568475   4133026     mdcr matchOnPs_1_to_4</w:t>
      </w:r>
      <w:r>
        <w:br/>
      </w:r>
      <w:r>
        <w:rPr>
          <w:rStyle w:val="VerbatimChar"/>
        </w:rPr>
        <w:t xml:space="preserve">## 4 1.0485895 0.6760522 1.573987 0.21558983    440083     mdcr matchOnPs_1_to_4</w:t>
      </w:r>
      <w:r>
        <w:br/>
      </w:r>
      <w:r>
        <w:rPr>
          <w:rStyle w:val="VerbatimChar"/>
        </w:rPr>
        <w:t xml:space="preserve">## 5 1.6058361 0.8841903 2.797169 0.29380411    376981     mdcr matchOnPs_1_to_4</w:t>
      </w:r>
      <w:r>
        <w:br/>
      </w:r>
      <w:r>
        <w:rPr>
          <w:rStyle w:val="VerbatimChar"/>
        </w:rPr>
        <w:t xml:space="preserve">## 6 0.5739905 0.2179944 1.258963 0.44734857   4312008     mdcr matchOnPs_1_to_4</w:t>
      </w:r>
      <w:r>
        <w:br/>
      </w:r>
      <w:r>
        <w:rPr>
          <w:rStyle w:val="VerbatimChar"/>
        </w:rPr>
        <w:t xml:space="preserve">##   treatmentId comparatorId</w:t>
      </w:r>
      <w:r>
        <w:br/>
      </w:r>
      <w:r>
        <w:rPr>
          <w:rStyle w:val="VerbatimChar"/>
        </w:rPr>
        <w:t xml:space="preserve">## 1           2            1</w:t>
      </w:r>
      <w:r>
        <w:br/>
      </w:r>
      <w:r>
        <w:rPr>
          <w:rStyle w:val="VerbatimChar"/>
        </w:rPr>
        <w:t xml:space="preserve">## 2           2            1</w:t>
      </w:r>
      <w:r>
        <w:br/>
      </w:r>
      <w:r>
        <w:rPr>
          <w:rStyle w:val="VerbatimChar"/>
        </w:rPr>
        <w:t xml:space="preserve">## 3           2            1</w:t>
      </w:r>
      <w:r>
        <w:br/>
      </w:r>
      <w:r>
        <w:rPr>
          <w:rStyle w:val="VerbatimChar"/>
        </w:rPr>
        <w:t xml:space="preserve">## 4           2            1</w:t>
      </w:r>
      <w:r>
        <w:br/>
      </w:r>
      <w:r>
        <w:rPr>
          <w:rStyle w:val="VerbatimChar"/>
        </w:rPr>
        <w:t xml:space="preserve">## 5           2            1</w:t>
      </w:r>
      <w:r>
        <w:br/>
      </w:r>
      <w:r>
        <w:rPr>
          <w:rStyle w:val="VerbatimChar"/>
        </w:rPr>
        <w:t xml:space="preserve">## 6           2            1</w:t>
      </w:r>
    </w:p>
    <w:p>
      <w:pPr>
        <w:pStyle w:val="FirstParagraph"/>
      </w:pPr>
      <w:r>
        <w:t xml:space="preserve">The random effects meta-analysis of teriparatide compared to oral bisphosphonates across the 3 considered databases gave an overall hazard ratio of 0.93 (0.78 to 1.10; 95% CI) for hip fracture, 1.09 (1.01 to 1.17; 95%CI) for major osteoporotic fracture and 1.00 (0.90 to 1.12; 95%CI) for vertebral fracture (Figures 1-3).</w:t>
      </w:r>
    </w:p>
    <w:p>
      <w:pPr>
        <w:pStyle w:val="BodyText"/>
      </w:pPr>
      <w:r>
        <w:t xml:space="preserve">For the assessment of treatment effect heterogeneity none of the internally developed prediction models achieved high discrimination, with the models predicting the composite major osteoporotic fracture suffering the most (Table 2). However, models on hip fracture—the primary efficacy outcome—displayed adequate performance. More information on the performance of the prediction models can be found in the supplement.</w:t>
      </w:r>
    </w:p>
    <w:p>
      <w:pPr>
        <w:pStyle w:val="BodyText"/>
      </w:pPr>
      <w:r>
        <w:t xml:space="preserve">When analyzing the absolute risk difference of teriparatide compared to oral bisphosphonates within strata of predicted hip fracture risk we did not observe any clear pattern except for a non-significant absolute benefit for hip fracture within the highest risk patients (Figure 4), namely 0.55% (-0.89 to 1.98; 95%CI) in MDCR, 0.97% (-0.27 to 2.22; 95%CI) in OPTUM_DOD and 0.45% (-0.56 to 1.46; 95%CI) in PANTHER. Absolute and relative treatment effect estimates within strata of predicted risk of the secondary outcomes are available in the supplement.</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3T16:00:50Z</dcterms:created>
  <dcterms:modified xsi:type="dcterms:W3CDTF">2021-02-23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y fmtid="{D5CDD505-2E9C-101B-9397-08002B2CF9AE}" pid="7" name="toc">
    <vt:lpwstr>False</vt:lpwstr>
  </property>
</Properties>
</file>